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4" w:name="cover-letter"/>
    <w:p>
      <w:pPr>
        <w:pStyle w:val="Heading1"/>
      </w:pPr>
      <w:r>
        <w:t xml:space="preserve">Cover Letter</w:t>
      </w:r>
    </w:p>
    <w:p>
      <w:pPr>
        <w:pStyle w:val="FirstParagraph"/>
      </w:pPr>
      <w:r>
        <w:t xml:space="preserve">Dear [Hiring Manager's Name],</w:t>
      </w:r>
    </w:p>
    <w:p>
      <w:pPr>
        <w:pStyle w:val="BodyText"/>
      </w:pPr>
      <w:r>
        <w:t xml:space="preserve">I am writing to express my interest in the Civil Engineer position at [Company Name] in the United States Los Angeles. With a robust academic background, extensive hands-on experience in infrastructure development, and a deep commitment to advancing sustainable urban solutions, I am confident that my skills and passion align with your organization’s mission to shape the future of Los Angeles’ built environment.</w:t>
      </w:r>
    </w:p>
    <w:p>
      <w:pPr>
        <w:pStyle w:val="BodyText"/>
      </w:pPr>
      <w:r>
        <w:t xml:space="preserve">As a dedicated Civil Engineer with over [X years] of experience in designing, planning, and managing complex infrastructure projects, I have developed a unique ability to balance technical precision with creative problem-solving. My career has been rooted in addressing the multifaceted challenges faced by rapidly growing urban centers like Los Angeles, where the demand for resilient transportation systems, water management solutions, and earthquake-resistant structures is ever-evolving. The United States Los Angeles offers a dynamic landscape for civil engineers to innovate, and I am eager to contribute my expertise to projects that enhance the quality of life for its residents.</w:t>
      </w:r>
    </w:p>
    <w:bookmarkStart w:id="20" w:name="professional-experience"/>
    <w:p>
      <w:pPr>
        <w:pStyle w:val="Heading2"/>
      </w:pPr>
      <w:r>
        <w:t xml:space="preserve">Professional Experience</w:t>
      </w:r>
    </w:p>
    <w:p>
      <w:pPr>
        <w:pStyle w:val="FirstParagraph"/>
      </w:pPr>
      <w:r>
        <w:t xml:space="preserve">Throughout my career, I have worked on a diverse range of projects that span from large-scale transportation networks to community-driven sustainability initiatives. At [Previous Company Name], I served as a Lead Civil Engineer, overseeing the design and implementation of a 15-mile urban highway expansion project in Los Angeles. This initiative required close collaboration with city planners, environmental agencies, and local stakeholders to ensure compliance with stringent regulations while minimizing disruptions to the surrounding communities. The project was completed ahead of schedule and under budget, earning recognition for its innovative use of recycled materials and noise mitigation strategies.</w:t>
      </w:r>
    </w:p>
    <w:p>
      <w:pPr>
        <w:pStyle w:val="BodyText"/>
      </w:pPr>
      <w:r>
        <w:t xml:space="preserve">In addition to transportation projects, I have specialized in water resource management systems. As part of a team at [Another Company Name], I contributed to the design of a state-of-the-art stormwater capture system in the San Fernando Valley, which reduced runoff by 30% and improved groundwater recharge rates. This project exemplifies my commitment to sustainability and resilience, values that are particularly critical in the United States Los Angeles, where climate change and urbanization present ongoing challenges.</w:t>
      </w:r>
    </w:p>
    <w:bookmarkEnd w:id="20"/>
    <w:bookmarkStart w:id="21" w:name="technical-expertise"/>
    <w:p>
      <w:pPr>
        <w:pStyle w:val="Heading2"/>
      </w:pPr>
      <w:r>
        <w:t xml:space="preserve">Technical Expertise</w:t>
      </w:r>
    </w:p>
    <w:p>
      <w:pPr>
        <w:pStyle w:val="FirstParagraph"/>
      </w:pPr>
      <w:r>
        <w:t xml:space="preserve">My technical proficiency encompasses a wide array of civil engineering disciplines, including structural analysis, geotechnical design, and construction management. I am proficient in industry-standard software such as AutoCAD Civil 3D, Revit, and STAAD.Pro, which enable me to create detailed models and simulations that optimize project outcomes. My ability to translate complex data into actionable designs has been instrumental in delivering projects that meet both functional and aesthetic requirements.</w:t>
      </w:r>
    </w:p>
    <w:p>
      <w:pPr>
        <w:pStyle w:val="BodyText"/>
      </w:pPr>
      <w:r>
        <w:t xml:space="preserve">Furthermore, I have a strong understanding of the National Environmental Policy Act (NEPA) and California Environmental Quality Act (CEQA) guidelines, which are essential for navigating the regulatory landscape in Los Angeles. This knowledge allows me to proactively address environmental concerns while ensuring that projects adhere to local, state, and federal standards.</w:t>
      </w:r>
    </w:p>
    <w:bookmarkEnd w:id="21"/>
    <w:bookmarkStart w:id="22" w:name="commitment-to-community-and-innovation"/>
    <w:p>
      <w:pPr>
        <w:pStyle w:val="Heading2"/>
      </w:pPr>
      <w:r>
        <w:t xml:space="preserve">Commitment to Community and Innovation</w:t>
      </w:r>
    </w:p>
    <w:p>
      <w:pPr>
        <w:pStyle w:val="FirstParagraph"/>
      </w:pPr>
      <w:r>
        <w:t xml:space="preserve">As a Civil Engineer in the United States Los Angeles, I recognize the importance of fostering equitable development. I have actively participated in initiatives aimed at bridging the infrastructure gap in underserved communities. For instance, I collaborated with non-profit organizations to design affordable housing projects that incorporated green building practices and accessible public transit options. These efforts reflect my belief that civil engineering is not just about constructing physical structures but also about creating inclusive, resilient communities.</w:t>
      </w:r>
    </w:p>
    <w:p>
      <w:pPr>
        <w:pStyle w:val="BodyText"/>
      </w:pPr>
      <w:r>
        <w:t xml:space="preserve">My passion for innovation is evident in my work on smart city technologies. I have explored the integration of Internet of Things (IoT) sensors into infrastructure systems to monitor real-time conditions and improve maintenance efficiency. In Los Angeles, where the demand for data-driven solutions is growing, I am excited about the opportunity to contribute to projects that leverage technology for sustainable urban development.</w:t>
      </w:r>
    </w:p>
    <w:bookmarkEnd w:id="22"/>
    <w:bookmarkStart w:id="23" w:name="why-company-name"/>
    <w:p>
      <w:pPr>
        <w:pStyle w:val="Heading2"/>
      </w:pPr>
      <w:r>
        <w:t xml:space="preserve">Why [Company Name]?</w:t>
      </w:r>
    </w:p>
    <w:p>
      <w:pPr>
        <w:pStyle w:val="FirstParagraph"/>
      </w:pPr>
      <w:r>
        <w:t xml:space="preserve">[Company Name]’s reputation as a leader in innovative civil engineering solutions resonates deeply with my professional values. The organization’s focus on sustainability, community engagement, and cutting-edge design aligns perfectly with my career goals. I am particularly inspired by your recent work on [specific project or initiative], which demonstrates a forward-thinking approach to urban planning that I would be eager to support.</w:t>
      </w:r>
    </w:p>
    <w:p>
      <w:pPr>
        <w:pStyle w:val="BodyText"/>
      </w:pPr>
      <w:r>
        <w:t xml:space="preserve">Los Angeles is a city of endless possibilities, and as a Civil Engineer, I am driven by the opportunity to leave a lasting impact on its infrastructure. Whether it’s designing earthquake-resistant buildings, revitalizing public spaces, or developing climate-adaptive systems, I am committed to contributing my expertise to projects that reflect the ingenuity and diversity of the United States Los Angeles.</w:t>
      </w:r>
    </w:p>
    <w:p>
      <w:pPr>
        <w:pStyle w:val="BodyText"/>
      </w:pPr>
      <w:r>
        <w:t xml:space="preserve">Thank you for considering my application. I would welcome the opportunity to discuss how my experience and vision can contribute to [Company Name]’s continued success. Please feel free to contact me at [Your Phone Number] or [Your Email Address] at your convenience.</w:t>
      </w:r>
    </w:p>
    <w:p>
      <w:pPr>
        <w:pStyle w:val="BodyText"/>
      </w:pPr>
      <w:r>
        <w:t xml:space="preserve">Sincerely,</w:t>
      </w:r>
      <w:r>
        <w:br/>
      </w:r>
      <w:r>
        <w:t xml:space="preserve">[Your Full Name]</w:t>
      </w:r>
      <w:r>
        <w:br/>
      </w:r>
      <w:r>
        <w:t xml:space="preserve">Civil Engineer</w:t>
      </w:r>
      <w:r>
        <w:br/>
      </w:r>
      <w:r>
        <w:t xml:space="preserve">[Your Contact Inform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4T10:20:58Z</dcterms:created>
  <dcterms:modified xsi:type="dcterms:W3CDTF">2026-07-24T10:20:58Z</dcterms:modified>
</cp:coreProperties>
</file>

<file path=docProps/custom.xml><?xml version="1.0" encoding="utf-8"?>
<Properties xmlns="http://schemas.openxmlformats.org/officeDocument/2006/custom-properties" xmlns:vt="http://schemas.openxmlformats.org/officeDocument/2006/docPropsVTypes"/>
</file>